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AD49879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C11A5F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7FA561C2" w:rsidR="0004192A" w:rsidRPr="0004192A" w:rsidRDefault="00D2154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2154E"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C0C4B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772054F2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5B0DFFC1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14:paraId="4EBDEE61" w14:textId="77777777" w:rsidTr="002D6F67">
        <w:trPr>
          <w:trHeight w:val="66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3040EDFE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DERS TGT113</w:t>
            </w:r>
          </w:p>
        </w:tc>
      </w:tr>
      <w:tr w:rsidR="00BC0C4B" w14:paraId="295C37B8" w14:textId="77777777" w:rsidTr="002D6F67">
        <w:trPr>
          <w:trHeight w:val="55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7BC11020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0EC38EF9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5264F73D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066DD015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3DD45ED7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17473433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1A5F" w14:paraId="6C3D3871" w14:textId="77777777" w:rsidTr="00C11A5F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9CA13D" w14:textId="6F190CC4" w:rsidR="00C11A5F" w:rsidRPr="00C11A5F" w:rsidRDefault="00C11A5F" w:rsidP="00C11A5F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22B15B" w14:textId="6C52E24B" w:rsidR="00C11A5F" w:rsidRPr="00C11A5F" w:rsidRDefault="00C11A5F" w:rsidP="00BC0C4B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11A5F">
              <w:rPr>
                <w:rFonts w:cs="Times New Roman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1FAC3FA" w14:textId="77777777" w:rsidR="00C11A5F" w:rsidRPr="009E6ED7" w:rsidRDefault="00C11A5F" w:rsidP="00BC0C4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C0C4B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</w:p>
        </w:tc>
      </w:tr>
      <w:tr w:rsidR="00BC0C4B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7FB0DAB2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553BFD71" w14:textId="77777777" w:rsidTr="002D6F67">
        <w:trPr>
          <w:trHeight w:val="57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53FE270E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78916D8C" w14:textId="77777777" w:rsidTr="002D6F67">
        <w:trPr>
          <w:trHeight w:val="556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504D4F91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Kliniğe Giriş ve </w:t>
            </w:r>
            <w:r w:rsidR="00590671" w:rsidRPr="00590671">
              <w:rPr>
                <w:rFonts w:cs="Times New Roman"/>
                <w:color w:val="000000"/>
                <w:sz w:val="20"/>
                <w:szCs w:val="20"/>
              </w:rPr>
              <w:t xml:space="preserve">Muayenehane 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5555051B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2D258CE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732B9F4A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21AA570E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1EDA755A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3DD4B930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24D148D2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C0C4B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BC0C4B" w:rsidRPr="0012032D" w:rsidRDefault="00BC0C4B" w:rsidP="00BC0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BC0C4B" w:rsidRPr="0012032D" w:rsidRDefault="00BC0C4B" w:rsidP="00BC0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0BE366BA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11A5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1A5F" w:rsidRPr="0004192A" w14:paraId="4DFBB108" w14:textId="77777777" w:rsidTr="00C11A5F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08E67F" w14:textId="7096B800" w:rsidR="00C11A5F" w:rsidRPr="00463A91" w:rsidRDefault="00463A91" w:rsidP="00463A91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B98EE8" w14:textId="4FA8E3E6" w:rsidR="00C11A5F" w:rsidRPr="00463A91" w:rsidRDefault="00463A91" w:rsidP="00BC0C4B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63A91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5AC4C65" w14:textId="77777777" w:rsidR="00C11A5F" w:rsidRPr="009E6ED7" w:rsidRDefault="00C11A5F" w:rsidP="00BC0C4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C0C4B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</w:p>
        </w:tc>
      </w:tr>
      <w:tr w:rsidR="00BC0C4B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DBAE16E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2E013761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BC0C4B" w:rsidRPr="0012032D" w:rsidRDefault="00BC0C4B" w:rsidP="00BC0C4B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BC0C4B" w:rsidRPr="0012032D" w:rsidRDefault="00BC0C4B" w:rsidP="00BC0C4B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063EC8A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D35C924" w:rsidR="00463A91" w:rsidRDefault="00463A91" w:rsidP="00463A91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B88A666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8FEB8E4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3713C75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C75CE83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08383CD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A5B98B9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5616F02C" w:rsidR="00463A91" w:rsidRDefault="00463A91" w:rsidP="00463A91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3A0B9D18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5B594C" w14:textId="49089D7A" w:rsidR="00463A91" w:rsidRDefault="00463A91" w:rsidP="00463A91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D9020" w14:textId="6A8E34D3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EFB76" w14:textId="6C8D64E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19D8F" w14:textId="076410F7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963990" w14:textId="24EB85B6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2B0F25" w14:textId="7A75508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F0E35F" w14:textId="019E90AE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F80C3" w14:textId="3B2103A8" w:rsidR="00463A91" w:rsidRPr="009E1210" w:rsidRDefault="00463A91" w:rsidP="00463A9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61E88D08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DBC34B" w14:textId="7C961075" w:rsidR="00463A91" w:rsidRDefault="00463A91" w:rsidP="00463A91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FFA25" w14:textId="2402484D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8C5ED8" w14:textId="069C65C0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1F529E" w14:textId="38F83DEF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B1628B" w14:textId="266CC2BB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E651B" w14:textId="35774FA9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19AB54" w14:textId="3D37C410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E8C48" w14:textId="1F696019" w:rsidR="00463A91" w:rsidRPr="009E1210" w:rsidRDefault="00463A91" w:rsidP="00463A9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3A91" w:rsidRPr="0004192A" w14:paraId="19F2B8DC" w14:textId="77777777" w:rsidTr="00463A91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073D4B" w14:textId="478E0C6F" w:rsidR="00463A91" w:rsidRPr="00463A91" w:rsidRDefault="00463A91" w:rsidP="00463A91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63A91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91A720" w14:textId="699E4BB7" w:rsidR="00463A91" w:rsidRPr="002D6F67" w:rsidRDefault="002D6F67" w:rsidP="00BC0C4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D6F67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52A41" w14:textId="77777777" w:rsidR="00463A91" w:rsidRPr="009E1210" w:rsidRDefault="00463A91" w:rsidP="00BC0C4B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C0C4B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BC0C4B" w:rsidRPr="0004192A" w:rsidRDefault="00BC0C4B" w:rsidP="00BC0C4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BC0C4B" w:rsidRPr="0004192A" w:rsidRDefault="00BC0C4B" w:rsidP="00BC0C4B">
            <w:pPr>
              <w:jc w:val="left"/>
              <w:rPr>
                <w:sz w:val="20"/>
                <w:szCs w:val="20"/>
              </w:rPr>
            </w:pPr>
          </w:p>
        </w:tc>
      </w:tr>
      <w:tr w:rsidR="00BC0C4B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A1A85CC" w:rsidR="00BC0C4B" w:rsidRPr="004A5456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C0C4B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5AD0BF45" w:rsidR="00BC0C4B" w:rsidRPr="004A5456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D6F67">
              <w:rPr>
                <w:rFonts w:cs="Times New Roman"/>
                <w:sz w:val="20"/>
                <w:szCs w:val="20"/>
              </w:rPr>
              <w:t xml:space="preserve"> DERS TGT104</w:t>
            </w:r>
          </w:p>
        </w:tc>
      </w:tr>
      <w:tr w:rsidR="00BC0C4B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BC0C4B" w:rsidRPr="0012032D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BC0C4B" w:rsidRPr="0012032D" w:rsidRDefault="00BC0C4B" w:rsidP="00BC0C4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092AA8BD" w:rsidR="00BC0C4B" w:rsidRPr="004A5456" w:rsidRDefault="00BC0C4B" w:rsidP="00BC0C4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B2C6CEE" w:rsidR="00463A91" w:rsidRPr="004A5456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4911FC9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221359E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08427B7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83B5F76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0F90D27B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93DEF4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25EE7C3" w:rsidR="00463A91" w:rsidRPr="004A5456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623C7F54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48A62C" w14:textId="0DEDC6E9" w:rsidR="00463A91" w:rsidRPr="004A5456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1BBB54" w14:textId="75F48C6B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EE5B16" w14:textId="41BBE96B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91F1A" w14:textId="60F69426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9B068E" w14:textId="6E9E4D5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754D2" w14:textId="4A09229F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5DD0F5" w14:textId="5B8213E3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262A95" w14:textId="2841DB69" w:rsidR="00463A91" w:rsidRPr="009E1210" w:rsidRDefault="00463A91" w:rsidP="00463A9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63A91" w:rsidRPr="0004192A" w14:paraId="7E88EF5D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DDD3A6" w14:textId="018B0CDC" w:rsidR="00463A91" w:rsidRPr="004A5456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0D6C16" w14:textId="4E7912DC" w:rsidR="00463A91" w:rsidRPr="001A0B74" w:rsidRDefault="00463A91" w:rsidP="00463A9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F8474F" w14:textId="15D571F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D467D5" w14:textId="3880FEB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A030D1" w14:textId="47B7CBD4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7DA4FC" w14:textId="711363B2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2F0FF7" w14:textId="0FE4A225" w:rsidR="00463A91" w:rsidRPr="001A0B74" w:rsidRDefault="00463A91" w:rsidP="00463A9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846E52" w14:textId="512D304B" w:rsidR="00463A91" w:rsidRPr="009E1210" w:rsidRDefault="00463A91" w:rsidP="00463A9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63A91" w:rsidRPr="0004192A" w14:paraId="36949638" w14:textId="77777777" w:rsidTr="00463A91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75CE89" w14:textId="5DBB1BB9" w:rsidR="00463A91" w:rsidRPr="002D6F67" w:rsidRDefault="002D6F67" w:rsidP="002D6F67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D6F67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D0ED32" w14:textId="60E21C18" w:rsidR="00463A91" w:rsidRPr="002D6F67" w:rsidRDefault="002D6F67" w:rsidP="00BC0C4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88C21" w14:textId="77777777" w:rsidR="00463A91" w:rsidRPr="009E1210" w:rsidRDefault="00463A91" w:rsidP="00BC0C4B">
            <w:pPr>
              <w:jc w:val="left"/>
              <w:rPr>
                <w:rFonts w:cs="Times New Roman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2D13E5D1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351A136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2528DC70" w14:textId="77777777" w:rsidR="00463A91" w:rsidRDefault="00463A91" w:rsidP="00463A91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2B9D738E" w14:textId="77777777" w:rsidR="00463A91" w:rsidRDefault="00463A91" w:rsidP="00463A91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5266D145" w14:textId="77777777" w:rsidR="00463A91" w:rsidRPr="00E93BAE" w:rsidRDefault="00463A91" w:rsidP="00463A91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4466571D" w14:textId="77777777" w:rsidR="00463A91" w:rsidRDefault="00463A9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3A91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F7625F" w14:textId="77777777" w:rsidR="00C8145F" w:rsidRDefault="00C8145F" w:rsidP="0004192A">
      <w:pPr>
        <w:spacing w:after="0" w:line="240" w:lineRule="auto"/>
      </w:pPr>
      <w:r>
        <w:separator/>
      </w:r>
    </w:p>
  </w:endnote>
  <w:endnote w:type="continuationSeparator" w:id="0">
    <w:p w14:paraId="74677C71" w14:textId="77777777" w:rsidR="00C8145F" w:rsidRDefault="00C8145F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5DC353" w14:textId="77777777" w:rsidR="00C8145F" w:rsidRDefault="00C8145F" w:rsidP="0004192A">
      <w:pPr>
        <w:spacing w:after="0" w:line="240" w:lineRule="auto"/>
      </w:pPr>
      <w:r>
        <w:separator/>
      </w:r>
    </w:p>
  </w:footnote>
  <w:footnote w:type="continuationSeparator" w:id="0">
    <w:p w14:paraId="2E044B00" w14:textId="77777777" w:rsidR="00C8145F" w:rsidRDefault="00C8145F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3489D"/>
    <w:rsid w:val="0004192A"/>
    <w:rsid w:val="00082FDD"/>
    <w:rsid w:val="0011431C"/>
    <w:rsid w:val="0012032D"/>
    <w:rsid w:val="00165EA8"/>
    <w:rsid w:val="001974C3"/>
    <w:rsid w:val="001A0B74"/>
    <w:rsid w:val="001A2707"/>
    <w:rsid w:val="002136D5"/>
    <w:rsid w:val="00225EE0"/>
    <w:rsid w:val="00263063"/>
    <w:rsid w:val="0026383D"/>
    <w:rsid w:val="002D6F67"/>
    <w:rsid w:val="002F3795"/>
    <w:rsid w:val="003302DC"/>
    <w:rsid w:val="003F4FAF"/>
    <w:rsid w:val="004012F7"/>
    <w:rsid w:val="004176EE"/>
    <w:rsid w:val="004177DF"/>
    <w:rsid w:val="004368A7"/>
    <w:rsid w:val="00436F78"/>
    <w:rsid w:val="00463A91"/>
    <w:rsid w:val="004A5456"/>
    <w:rsid w:val="004A7789"/>
    <w:rsid w:val="004B6BED"/>
    <w:rsid w:val="0050720C"/>
    <w:rsid w:val="00534E0E"/>
    <w:rsid w:val="00575B7A"/>
    <w:rsid w:val="00587421"/>
    <w:rsid w:val="00590671"/>
    <w:rsid w:val="005A75BC"/>
    <w:rsid w:val="005B0370"/>
    <w:rsid w:val="006310F5"/>
    <w:rsid w:val="006420B3"/>
    <w:rsid w:val="006C5251"/>
    <w:rsid w:val="00730C15"/>
    <w:rsid w:val="007A0303"/>
    <w:rsid w:val="007F752E"/>
    <w:rsid w:val="00880CEC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D2E5E"/>
    <w:rsid w:val="009D3164"/>
    <w:rsid w:val="00A45314"/>
    <w:rsid w:val="00A52785"/>
    <w:rsid w:val="00A54A3A"/>
    <w:rsid w:val="00A74D20"/>
    <w:rsid w:val="00AE156C"/>
    <w:rsid w:val="00AE1F99"/>
    <w:rsid w:val="00AF34D2"/>
    <w:rsid w:val="00AF6529"/>
    <w:rsid w:val="00B30713"/>
    <w:rsid w:val="00B62719"/>
    <w:rsid w:val="00B764A9"/>
    <w:rsid w:val="00B7736A"/>
    <w:rsid w:val="00BC0C4B"/>
    <w:rsid w:val="00C11A5F"/>
    <w:rsid w:val="00C17E49"/>
    <w:rsid w:val="00C2731A"/>
    <w:rsid w:val="00C37145"/>
    <w:rsid w:val="00C47BF9"/>
    <w:rsid w:val="00C77F7A"/>
    <w:rsid w:val="00C8145F"/>
    <w:rsid w:val="00C86953"/>
    <w:rsid w:val="00C94619"/>
    <w:rsid w:val="00CD201C"/>
    <w:rsid w:val="00D2154E"/>
    <w:rsid w:val="00D3238B"/>
    <w:rsid w:val="00D330EC"/>
    <w:rsid w:val="00D34D53"/>
    <w:rsid w:val="00D56F43"/>
    <w:rsid w:val="00D57FAC"/>
    <w:rsid w:val="00D753D2"/>
    <w:rsid w:val="00D90F69"/>
    <w:rsid w:val="00D91472"/>
    <w:rsid w:val="00D9216E"/>
    <w:rsid w:val="00DA3481"/>
    <w:rsid w:val="00DA749A"/>
    <w:rsid w:val="00DB42BD"/>
    <w:rsid w:val="00DB4953"/>
    <w:rsid w:val="00DC2FD8"/>
    <w:rsid w:val="00E624B2"/>
    <w:rsid w:val="00E673CE"/>
    <w:rsid w:val="00E93BAE"/>
    <w:rsid w:val="00EA0B45"/>
    <w:rsid w:val="00EA4BF3"/>
    <w:rsid w:val="00EC3122"/>
    <w:rsid w:val="00ED6D16"/>
    <w:rsid w:val="00EF2F9E"/>
    <w:rsid w:val="00F5323C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2-03-03T11:38:00Z</dcterms:created>
  <dcterms:modified xsi:type="dcterms:W3CDTF">2022-03-03T13:35:00Z</dcterms:modified>
</cp:coreProperties>
</file>